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262E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D0BEFAC" w:rsidR="007B4A91" w:rsidRDefault="00BD7F8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Doraemon</w:t>
      </w:r>
      <w:proofErr w:type="spellEnd"/>
      <w:r>
        <w:rPr>
          <w:sz w:val="28"/>
          <w:szCs w:val="28"/>
        </w:rPr>
        <w:t xml:space="preserve"> Mouse Run</w:t>
      </w:r>
    </w:p>
    <w:p w14:paraId="34A9E19B" w14:textId="77777777" w:rsidR="007B4A91" w:rsidRDefault="00B262E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DF65F9D" w:rsidR="007B4A91" w:rsidRDefault="00BD7F83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Doraemon</w:t>
      </w:r>
      <w:proofErr w:type="spellEnd"/>
      <w:r>
        <w:rPr>
          <w:sz w:val="28"/>
          <w:szCs w:val="28"/>
        </w:rPr>
        <w:t xml:space="preserve"> has to reach to </w:t>
      </w:r>
      <w:proofErr w:type="spellStart"/>
      <w:r>
        <w:rPr>
          <w:sz w:val="28"/>
          <w:szCs w:val="28"/>
        </w:rPr>
        <w:t>Nobita</w:t>
      </w:r>
      <w:proofErr w:type="spellEnd"/>
      <w:r>
        <w:rPr>
          <w:sz w:val="28"/>
          <w:szCs w:val="28"/>
        </w:rPr>
        <w:t xml:space="preserve"> without colliding with the mouse</w:t>
      </w:r>
    </w:p>
    <w:p w14:paraId="3D632C61" w14:textId="77777777" w:rsidR="007B4A91" w:rsidRDefault="00B262E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41BCEC4" w:rsidR="007B4A91" w:rsidRDefault="00BD7F83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Nobita</w:t>
      </w:r>
      <w:proofErr w:type="spellEnd"/>
      <w:r>
        <w:rPr>
          <w:sz w:val="28"/>
          <w:szCs w:val="28"/>
        </w:rPr>
        <w:t xml:space="preserve"> is lost in the forest you have to reach to him without colliding with the mice.</w:t>
      </w:r>
    </w:p>
    <w:p w14:paraId="6102F988" w14:textId="77777777" w:rsidR="007B4A91" w:rsidRDefault="00B262E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262E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262E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9D80275" w:rsidR="007B4A91" w:rsidRDefault="00BD7F8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oraem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D18ADB0" w:rsidR="007B4A91" w:rsidRDefault="00BD7F8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un,jump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6CC0DE8" w:rsidR="007B4A91" w:rsidRDefault="00BD7F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B84533A" w:rsidR="007B4A91" w:rsidRDefault="00BD7F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awn </w:t>
            </w:r>
            <w:proofErr w:type="spellStart"/>
            <w:r>
              <w:rPr>
                <w:sz w:val="28"/>
                <w:szCs w:val="28"/>
              </w:rPr>
              <w:t>randomely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D3E565E" w:rsidR="007B4A91" w:rsidRDefault="00BD7F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tfor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E79B44E" w:rsidR="007B4A91" w:rsidRDefault="00BD7F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awn </w:t>
            </w:r>
            <w:proofErr w:type="spellStart"/>
            <w:r>
              <w:rPr>
                <w:sz w:val="28"/>
                <w:szCs w:val="28"/>
              </w:rPr>
              <w:t>randomely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55C21FCB" w:rsidR="007B4A91" w:rsidRDefault="00BD7F83">
      <w:pPr>
        <w:rPr>
          <w:sz w:val="28"/>
          <w:szCs w:val="28"/>
        </w:rPr>
      </w:pPr>
      <w:r>
        <w:rPr>
          <w:noProof/>
          <w:lang w:val="en-IN"/>
        </w:rPr>
        <w:lastRenderedPageBreak/>
        <w:drawing>
          <wp:inline distT="0" distB="0" distL="0" distR="0" wp14:anchorId="70296BAD" wp14:editId="48099C63">
            <wp:extent cx="5943600" cy="2971800"/>
            <wp:effectExtent l="0" t="0" r="0" b="0"/>
            <wp:docPr id="1" name="Picture 1" descr="G:\Doraemon Mouse Run\Loading sc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G:\Doraemon Mouse Run\Loading screen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77777777" w:rsidR="007B4A91" w:rsidRDefault="00B262EB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B262EB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B262EB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B262EB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658B98B0" w:rsidR="007B4A91" w:rsidRDefault="00BD7F8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aking it with nice </w:t>
      </w:r>
      <w:proofErr w:type="gramStart"/>
      <w:r>
        <w:rPr>
          <w:sz w:val="28"/>
          <w:szCs w:val="28"/>
        </w:rPr>
        <w:t>controls ,</w:t>
      </w:r>
      <w:proofErr w:type="gramEnd"/>
      <w:r>
        <w:rPr>
          <w:sz w:val="28"/>
          <w:szCs w:val="28"/>
        </w:rPr>
        <w:t xml:space="preserve"> nice animation and no bugs</w:t>
      </w: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262EB"/>
    <w:rsid w:val="00BD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7F8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F8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7F8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F8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urya Suyal</dc:creator>
  <cp:lastModifiedBy>Shaurya Suyal</cp:lastModifiedBy>
  <cp:revision>2</cp:revision>
  <dcterms:created xsi:type="dcterms:W3CDTF">2021-04-26T04:18:00Z</dcterms:created>
  <dcterms:modified xsi:type="dcterms:W3CDTF">2021-04-26T04:18:00Z</dcterms:modified>
</cp:coreProperties>
</file>